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1</w:t>
      </w:r>
      <w:r>
        <w:t xml:space="preserve"> </w:t>
      </w:r>
      <w:r>
        <w:t xml:space="preserve">PE</w:t>
      </w:r>
      <w:r>
        <w:t xml:space="preserve"> </w:t>
      </w:r>
      <w:r>
        <w:t xml:space="preserve">งาน</w:t>
      </w:r>
      <w:r>
        <w:t xml:space="preserve"> </w:t>
      </w:r>
      <w:r>
        <w:t xml:space="preserve">The</w:t>
      </w:r>
      <w:r>
        <w:t xml:space="preserve"> </w:t>
      </w:r>
      <w:r>
        <w:t xml:space="preserve">8th</w:t>
      </w:r>
      <w:r>
        <w:t xml:space="preserve"> </w:t>
      </w:r>
      <w:r>
        <w:t xml:space="preserve">International</w:t>
      </w:r>
      <w:r>
        <w:t xml:space="preserve"> </w:t>
      </w:r>
      <w:r>
        <w:t xml:space="preserve">Symposium</w:t>
      </w:r>
      <w:r>
        <w:t xml:space="preserve"> </w:t>
      </w:r>
      <w:r>
        <w:t xml:space="preserve">on</w:t>
      </w:r>
      <w:r>
        <w:t xml:space="preserve"> </w:t>
      </w:r>
      <w:r>
        <w:t xml:space="preserve">Special</w:t>
      </w:r>
      <w:r>
        <w:t xml:space="preserve"> </w:t>
      </w:r>
      <w:r>
        <w:t xml:space="preserve">Education</w:t>
      </w:r>
    </w:p>
    <w:p>
      <w:pPr>
        <w:pStyle w:val="Date"/>
      </w:pPr>
      <w:r>
        <w:t xml:space="preserve">วันพฤหัสบดีที่</w:t>
      </w:r>
      <w:r>
        <w:t xml:space="preserve"> </w:t>
      </w:r>
      <w:r>
        <w:t xml:space="preserve">22</w:t>
      </w:r>
      <w:r>
        <w:t xml:space="preserve"> </w:t>
      </w:r>
      <w:r>
        <w:t xml:space="preserve">พฤษภาคม</w:t>
      </w:r>
      <w:r>
        <w:t xml:space="preserve"> </w:t>
      </w:r>
      <w:r>
        <w:t xml:space="preserve">2568</w:t>
      </w:r>
      <w:r>
        <w:t xml:space="preserve"> </w:t>
      </w:r>
      <w:r>
        <w:t xml:space="preserve">เวลา</w:t>
      </w:r>
      <w:r>
        <w:t xml:space="preserve"> </w:t>
      </w:r>
      <w:r>
        <w:t xml:space="preserve">2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he uh Ministry of human resourcedevelopment may take a look at people in different ways I don’t know what they look at this is too long all right now we’ll take a look at the students with hearing impairment these kids go into special school we have special school for the deafs 21 schools altogether at the present time surprisingly the number of the schools are increasing surprisingly the number of hearing impaired student seems to decrease that my that is my impression I may be wrong I don’t know why the number of the schools increased the hearing impaired students don’t uh go into inclusive School the answer is yes but the deaf mostly go into special schools not many facilities or programs available for their students enormous school I mean in inclusive School when talk about inclusive School in Thailand they said all schools are inclusive that’s the word but in practice in practice I don’t believe that all of them inclusive in real term okay these are the number of the students not not full name just uh brief abbreviation School 1 these are numbers quite large of my point of view the number of hearing impaired students in these Schools are so high because the parents love to leave the kids there into school boarding school you know you don’t have to worry about where to eat money to spend boarding school paid for free by the government so the pattern said oh yes good for me leave my son there that’s why the numbers uh from my point of view you may disagree okay this uh second time is the students with intellectual disabilities they are they are in spacious School the total number of students with intellectual disabilities this may go up and down year by year you know but the number of schools increase to 20 some are in inclusive School setting many of them more the percentage is more than the the hearing impaired student and then we take a look at the physical disabilities limbard and so on there are 4 schools the numbers only less than 1,000 and then the visual impaired not not very many students with hearing impaired had uh attend special schools they go into inclusive School the the visual impaired I mean I’m sorry the visual impaired students the group uh that received best education because the bosses talk a lot and they get a lot of budget from the government the intellectual disabilities they can talk so they don’t get to say so but summary should help these students with intellectual disability then the present situation now we take a look at the type the category of students with abilities this is by law as my colleague uh Dr Chris said yesterday that in order to improve special education we have to have the law the law must be strong the present law in Thailand is not very strong depression Lord talks about money they call it fund huge fundother development of Education but the present law does not educator to the direction that should be so for all of you who are here we need to amend special education law make it the guideline make it something that we can do it properly for example the the category of disabilities 9 up to the present time uh you agree with that you satisfied some of the students may not received services for example the kids with mental health mental illness they don’t get education somewhere but the chronically ill student yes they hospitalize they receive education effective we don’t know we take a look at the number of the services we do not we not go into the of quality of the services how how effective the programs are yes right country to get them before it’s too late right know exactly what’s going on Holy Childhood special education comes into play very important like the keynote speaker talked about it yesterday okay hearing impairment the number should decrease the country become more developed the same as visually impaired physical impairment should increase why too many cars many automobiles accidents every day intellectual disabilities you cannot avoid music chair of the chromosome you can avoid that speech language they’re not very serious the students who speak Thai language very clearly are not students in Bangkok students in Bangkok do not speak Thai clearly because they don’t use cluster kluay for example the year is glowing the cluster they don’t speaking clearly so uh speeds corrected is should come into play emotional we don’t we haven’t done it yet Behavior we have done it yet you may say oh you talk about mental illness students they are in their or they are in hospital some are not in the hospital but the programs not many programs available not many programs are effective we should look into more seriously autism so far so good I think but the number of autistic students are increasing do you have National plan for educating autistic kids preventive measure for the Ministry of Public Health you plan for that? they come to school now and they’re growing up when they leave school , what do you want them to do vocational programs can they live harmoniously in the communities who will look after them when their parents are gone? all of this should be devised into master plan and small plan I put in my Facebook they call it road map and I said oh you better do then better than Road map’you better to the highway me express way man but nobody listened into consideration all of this whatever learning disabilities oh you don’t understand it it’s American term yes Dr Kirk invented in Los Angeles in 1960 60 or something the medical term is dyslexia but education people use learning disabilities the definition may overlap a little bit the big thing is that the community members do not look at these students the same way the definitions are different some believe that they are slow learner oh no the television commentator said oh they are the same as artists oh no so come on in take your roles in improving the education of these students multiple disabilities the definition may be different all of this the definition in education is different from the definition by the Ministry of Human resource development I like the presenter from Japan yesterday talked about education in Thailand the programs are organized by uh different government sources government agency oh yes take a look at this 5 Ministries take the responsibility are providing education program the big Source Ministry of Education yes basic education is what they call it compulsory for Thailand the minister of interior people living in the cities belong to the municipality so they have their own schools the ministry of Public Health they have hospitals okay the hospitals they have left Laboratory the ministry of education in universities ’have the demonstration School laboratory School Human Resource development they have their own station so all of these Ministries provide education for children with disabilities so when we look at this we have to cover all the ministry let’s take a look at the Thai special education programs we talk about inclusive classroom this is the trend this is phenomenon this is the right direction that you will have to move into classroom means only 1 class in the inclusive School the ministry the time Ministry of Education said all schools are inclusive try to be inclusive at least and then special education School the number will come down the number will be there the number will be increased I don’t know but the service is the schools are there but the services may be different for example we don’t have school for autistic kids where autistic children go they go into some of these schools the number of autistic kids are increasing if you don’t have this school did you have the programs you have the program and you have the schools programs can be in regular school programs can be in special schools pay attention to the programs rather than the schools but if you have the schools there in the thai system you cannot demolish the school provide services that’s what it should be okay we have a special education center this is the phenomenon in Thailand in the last decade we have huge special education Center it made a written in the North and the South and then we have special education center what do they do with these centers they take the kids in they screen the kids they provide services they go home to the families the kids then provide the service this all these kids and then the new thing is the district spacer Education Center the thai named Maybe different but I call it special education center with me call it uh Center for student with disabilities and so on this is a new thing the established these centers in every District 7,000 at least District all across the country so when you look into the map of Thailand with lights everywherewith classes forneeds childrenclassroom in demonstration schools universities The Faculty of indicatorsthe exist demonstration School private schools are doing good job the foundation private school they have classes who are doing the good job okay we will take a look at the uh needs of the student in this case today we’ll take a look at the needs of the hearing impaired the deaf the blind what do you need are you providing services to meet the needs of these students what you have to do to the need assessment survey what they need okay amplification for heart of hearing captaining for everybody not only the depth had the hearing bear and I mean the heart of hearing that they have had a hearing no more hearing persons voice recognition software speech reading skill interpreter Dr maliwan has been great job been teaching SI language to not only deaf students as teachers of the but commercial TV personnel people in the community so if you watch commercial TV in Thailand you can see at the corner sign language years ago this service did not exist speech therapy assistive technology technology skill trading okay you need all of these why you have to adapt why? do you have to change ? this is education this is inclusive education this is the trend this is one way of looking at education can we do it differently from the conventional teaching practice from the conventional practice in educating their children with disabilities and regular education what do you do when you want to teach okay this is curriculum so you have to devise the curriculum in Thailand we have 3 kinds of national of curriculum the first 1 is National curriculum and you have original curriculum a local curriculum all of those then when you set it up oh you boy you come to school in grade 1 this is the book The text the material the content the objective you have to meet all of this if you don’t meet all of these you are dumb is that true? accommodation will do it the other way around what do you mean know when you when the boy coming to the school empty-handed you have nothing no curriculum you sit there or you’re very smart very smart you’re very bright you’re intelligent you are gifted my colleague said yesterday that inclusive education is not so it gives them come in or you can learn a lot you don’t learn this easy thing you have to do a good stuff you do the singing you do the creation you do more than the other so we let them learn more all the other guy you cannot sit there you cannot sit still you walk around you talk a lot you not keep quiet you don’t learn anything so I will teach you how to stop running I will expand your attention you don’t have to do with thinking skill at all the other guy comes in cannot walk properly with poorly limb poor vision what do you do you have to get services from outside school improve vision improve muscle so all of these are different so we don’t have National curriculum and have just the fit them all no tailor made it for you oh you small short you give I give you small Church while measure your shoulder and telling me accommodation is the new way to educate the students according to individual students what do you believe in countries Democrat democracy ? Democratic country ? Talk about equal right oh you come to school you cannot read you don’t say that we take a look at strength Oyou will be able to you don’t say that you cannot read you cannot walk you don’t say that we say you will be able to you be able to you will be able to uses oh your handicap you’re going to the backyard hidden somewhere entire Society student with disability children with disability used to be eat them somewhere but with the services of special Education Center they all coming out from the high now they all come to the school parents are so shy I have a colleague from Nepal or Cambodia yesterday talk about the kids are with disabilities it is because of the bad deed in the past life thai people are Buddhist majority of them they believe in past life or you did something bad in the past life that’s why your blind autistic so but these they and they were embarrassed they don’t want to they don’t want the people in the community to know do they have the black children I have the uh stupid son know this day they all somehow this is the change in the community they don’t feel embarrassed anymore they don’t become China anymore they are not marginalized sitting under the bridge asking for some coin some money you stigmatize you you stupid you cannot read no more you ignore stay there don’t come out not my son my son will be bright kids not as dumb as you are no devalue you don’t have any value at all so this is uh backward Community believe in this advanced community democratic country believe in equal the strength respect and inclusion this is you will include if you ask the child if you are still embarrassed set up your mind before going to include and then we take a look at uniqueness I want my son to be an engineer I won’t my daughter to be a doctor Don’t say that because every child is unique look at your child look at the strength something behind the unique yes this is not my belief this is the trend in the future if your sons if your students do not go into your way the way you want you spank the boy don’t spare you okay and then inclusion you may do partial inclusion part of the day part of the month part of the Month part of the time full inclusion means every day all way to education inclusion and social inclusion social integration what area to accommodate for teachers you have to do accommodation oh you have your National curriculum you have specific objective or leave them there forget about it build the curriculum around the child how do you teach listen to me if you listen get out of here no the teacher of the new generations are not the one who instruct why ?because kids can learn from Facebook can learn from the line can learn from a website everywhere more interesting then listen from the teacher any kids know much more do so what you have to do is to facilitate okay the old teachers the new teacher facilitate oh I want you to study science tomorrow I want to know what part of the plants we will get from the internet them to bring in oh show me do you learn how the kids for website to get it from oh good very colorful very bright that you don’t teach this is stem this is the leaf this is the flower this is the fruit no more all right need to teach us the the new generation facilitator no curriculum right there National but this is individual like my colleague said yesterday educating special needs children is for individualization so it can go to regular education if you can evaluation method or take the test you fail oh my LD kids fail in the reading exam forget it the exams in doing the exam you have to read if you cannot read you fail this is the old practice the new practice is what oh you cannot read you cannot sign but you can go into YouTube visit YouTube can you finish I asked you the question if you can answer that’s it okay there 3 words here accommodation means change a little bit still follow with peers modification you change more followed the peers addressing means oh you don’t do the same thing as your friends you sit here you do it differently so in the class very bright kids do something the regular kids do something differently the very unique kids do something in the court then this learning pace is different the right one very fast you go the mediocre one oh you move your and in the slow 1 go your style see different learning pairs is going on regular school School now we come to the strategies what do you do in chanting in adapting in instruction in teaching the environment in the curriculum in the examination in the communication in amplification for the hard of hearing appearing in language skill for the Deaf in assistive technology now let’s take a look at teaching ways to accommodate the instructional accommodation you have to know your child you have to know your hard of hearing student you have to know you a student with learning disabilities whether you write right brain left brain give you a student is with left brain you can sign very fast and we can learn sign language very fast but if you drip deaf student if it’s right brain and but not very exact the sign is not very clear you cannot read the sign the hand shapes very poor these are just the example so you don’t blame the child If the child can do it very well don’t blame look into the ways why?you can do normally with the brain every time you look at how the kids learn is the result of the funcitons of the brain you do another doctor you are not a physician you don’t know uh in medical term But You observe the behavior and learn from what you doevery brain can learnand then we talk about learning styleohldks don’t want to listen to youyou talk garbage I don’t want to liste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1 PE งาน The 8th International Symposium on Special Education</dc:title>
  <dc:creator/>
  <cp:keywords/>
  <dcterms:created xsi:type="dcterms:W3CDTF">2025-05-23T00:12:57Z</dcterms:created>
  <dcterms:modified xsi:type="dcterms:W3CDTF">2025-05-23T00: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พฤษภาคม 2568 เวลา 20.12 น.</vt:lpwstr>
  </property>
  <property fmtid="{D5CDD505-2E9C-101B-9397-08002B2CF9AE}" pid="3" name="subtitle">
    <vt:lpwstr/>
  </property>
</Properties>
</file>